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F5105" w:rsidRDefault="00DF5105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3A1992AF" w:rsidR="00DF5105" w:rsidRDefault="002F7BE8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0B6444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2</w:t>
      </w:r>
    </w:p>
    <w:p w14:paraId="00000003" w14:textId="77777777" w:rsidR="00DF5105" w:rsidRDefault="00DF5105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606A5964" w14:textId="48C196DC" w:rsidR="002F7BE8" w:rsidRP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 xml:space="preserve">Explain the advantages of Natural Queries in </w:t>
      </w:r>
      <w:proofErr w:type="spellStart"/>
      <w:r w:rsidRPr="002F7BE8">
        <w:rPr>
          <w:rFonts w:ascii="Roboto" w:eastAsia="Roboto" w:hAnsi="Roboto" w:cs="Roboto"/>
          <w:sz w:val="28"/>
          <w:szCs w:val="28"/>
        </w:rPr>
        <w:t>PowerBi</w:t>
      </w:r>
      <w:proofErr w:type="spellEnd"/>
      <w:r w:rsidRPr="002F7BE8">
        <w:rPr>
          <w:rFonts w:ascii="Roboto" w:eastAsia="Roboto" w:hAnsi="Roboto" w:cs="Roboto"/>
          <w:sz w:val="28"/>
          <w:szCs w:val="28"/>
        </w:rPr>
        <w:t xml:space="preserve"> with </w:t>
      </w:r>
      <w:r>
        <w:rPr>
          <w:rFonts w:ascii="Roboto" w:eastAsia="Roboto" w:hAnsi="Roboto" w:cs="Roboto"/>
          <w:sz w:val="28"/>
          <w:szCs w:val="28"/>
        </w:rPr>
        <w:t xml:space="preserve">an </w:t>
      </w:r>
      <w:r w:rsidRPr="002F7BE8">
        <w:rPr>
          <w:rFonts w:ascii="Roboto" w:eastAsia="Roboto" w:hAnsi="Roboto" w:cs="Roboto"/>
          <w:sz w:val="28"/>
          <w:szCs w:val="28"/>
        </w:rPr>
        <w:t>example?</w:t>
      </w:r>
    </w:p>
    <w:p w14:paraId="6AF43C06" w14:textId="77777777"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36AFA532" w14:textId="12E90231" w:rsidR="002F7BE8" w:rsidRP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Explain Web Front End(WFE) cluster from Power BI Service Architecture?</w:t>
      </w:r>
    </w:p>
    <w:p w14:paraId="0B61421D" w14:textId="77777777"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2D3208EF" w14:textId="45714E99" w:rsidR="002F7BE8" w:rsidRP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Explain Back End cluster from Power BI Service Architecture?</w:t>
      </w:r>
    </w:p>
    <w:p w14:paraId="738D8DB7" w14:textId="77777777"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18829DF8" w14:textId="5BE7EF77" w:rsidR="002F7BE8" w:rsidRP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What ASP.NET component does in Power BI Service Architecture?</w:t>
      </w:r>
    </w:p>
    <w:p w14:paraId="65F2E991" w14:textId="77777777"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32F73B8A" w14:textId="352C621C" w:rsidR="002F7BE8" w:rsidRP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 xml:space="preserve">Compare Microsoft Excel and </w:t>
      </w:r>
      <w:proofErr w:type="spellStart"/>
      <w:r w:rsidRPr="002F7BE8">
        <w:rPr>
          <w:rFonts w:ascii="Roboto" w:eastAsia="Roboto" w:hAnsi="Roboto" w:cs="Roboto"/>
          <w:sz w:val="28"/>
          <w:szCs w:val="28"/>
        </w:rPr>
        <w:t>PowerBi</w:t>
      </w:r>
      <w:proofErr w:type="spellEnd"/>
      <w:r w:rsidRPr="002F7BE8">
        <w:rPr>
          <w:rFonts w:ascii="Roboto" w:eastAsia="Roboto" w:hAnsi="Roboto" w:cs="Roboto"/>
          <w:sz w:val="28"/>
          <w:szCs w:val="28"/>
        </w:rPr>
        <w:t xml:space="preserve"> Desktop on </w:t>
      </w:r>
      <w:r>
        <w:rPr>
          <w:rFonts w:ascii="Roboto" w:eastAsia="Roboto" w:hAnsi="Roboto" w:cs="Roboto"/>
          <w:sz w:val="28"/>
          <w:szCs w:val="28"/>
        </w:rPr>
        <w:t xml:space="preserve">the </w:t>
      </w:r>
      <w:r w:rsidRPr="002F7BE8">
        <w:rPr>
          <w:rFonts w:ascii="Roboto" w:eastAsia="Roboto" w:hAnsi="Roboto" w:cs="Roboto"/>
          <w:sz w:val="28"/>
          <w:szCs w:val="28"/>
        </w:rPr>
        <w:t>following features:</w:t>
      </w:r>
    </w:p>
    <w:p w14:paraId="51B3EB22" w14:textId="61556ACD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Data import</w:t>
      </w:r>
    </w:p>
    <w:p w14:paraId="7E50548F" w14:textId="493CB68C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Data transformation</w:t>
      </w:r>
    </w:p>
    <w:p w14:paraId="6AC8F0A7" w14:textId="2C785F86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proofErr w:type="spellStart"/>
      <w:r w:rsidRPr="002F7BE8">
        <w:rPr>
          <w:rFonts w:ascii="Roboto" w:eastAsia="Roboto" w:hAnsi="Roboto" w:cs="Roboto"/>
          <w:sz w:val="28"/>
          <w:szCs w:val="28"/>
        </w:rPr>
        <w:t>Modeling</w:t>
      </w:r>
      <w:proofErr w:type="spellEnd"/>
    </w:p>
    <w:p w14:paraId="39C51681" w14:textId="7F621BCC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Reporting</w:t>
      </w:r>
    </w:p>
    <w:p w14:paraId="58FD12A0" w14:textId="2689B4E2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Server Deployment</w:t>
      </w:r>
    </w:p>
    <w:p w14:paraId="7FC07410" w14:textId="4840197A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Convert Models</w:t>
      </w:r>
    </w:p>
    <w:p w14:paraId="15319841" w14:textId="53720D45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Cost</w:t>
      </w:r>
    </w:p>
    <w:p w14:paraId="2AAAB4A1" w14:textId="77777777"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5" w14:textId="4BD96161" w:rsidR="00DF5105" w:rsidRP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List 20 data sources supported by Power Bi desktop</w:t>
      </w:r>
      <w:r>
        <w:rPr>
          <w:rFonts w:ascii="Roboto" w:eastAsia="Roboto" w:hAnsi="Roboto" w:cs="Roboto"/>
          <w:sz w:val="28"/>
          <w:szCs w:val="28"/>
        </w:rPr>
        <w:t>.</w:t>
      </w:r>
    </w:p>
    <w:p w14:paraId="00000006" w14:textId="77777777" w:rsidR="00DF5105" w:rsidRDefault="00DF5105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2BB6FAE9" w:rsidR="00DF5105" w:rsidRDefault="002B03EA">
      <w:pPr>
        <w:rPr>
          <w:rFonts w:ascii="Roboto" w:eastAsia="Roboto" w:hAnsi="Roboto" w:cs="Roboto"/>
          <w:b/>
          <w:sz w:val="40"/>
          <w:szCs w:val="40"/>
        </w:rPr>
      </w:pPr>
      <w:r>
        <w:rPr>
          <w:rFonts w:ascii="Roboto" w:eastAsia="Roboto" w:hAnsi="Roboto" w:cs="Roboto"/>
          <w:b/>
          <w:sz w:val="40"/>
          <w:szCs w:val="40"/>
        </w:rPr>
        <w:t xml:space="preserve">Answers : </w:t>
      </w:r>
    </w:p>
    <w:p w14:paraId="7CC8FE86" w14:textId="77777777" w:rsidR="002B03EA" w:rsidRDefault="002B03EA">
      <w:pPr>
        <w:rPr>
          <w:rFonts w:ascii="Roboto" w:eastAsia="Roboto" w:hAnsi="Roboto" w:cs="Roboto"/>
          <w:b/>
          <w:sz w:val="40"/>
          <w:szCs w:val="40"/>
        </w:rPr>
      </w:pPr>
    </w:p>
    <w:p w14:paraId="3E890189" w14:textId="02A3E391" w:rsidR="002B03EA" w:rsidRDefault="002B03EA" w:rsidP="002B03EA">
      <w:pPr>
        <w:pStyle w:val="ListParagraph"/>
        <w:numPr>
          <w:ilvl w:val="0"/>
          <w:numId w:val="3"/>
        </w:numPr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 xml:space="preserve">It is easy for use. Natural queries allows users to ask questions in </w:t>
      </w:r>
      <w:proofErr w:type="spellStart"/>
      <w:r>
        <w:rPr>
          <w:rFonts w:ascii="Roboto" w:eastAsia="Roboto" w:hAnsi="Roboto" w:cs="Roboto"/>
          <w:bCs/>
          <w:sz w:val="28"/>
          <w:szCs w:val="28"/>
        </w:rPr>
        <w:t>plane</w:t>
      </w:r>
      <w:proofErr w:type="spellEnd"/>
      <w:r>
        <w:rPr>
          <w:rFonts w:ascii="Roboto" w:eastAsia="Roboto" w:hAnsi="Roboto" w:cs="Roboto"/>
          <w:bCs/>
          <w:sz w:val="28"/>
          <w:szCs w:val="28"/>
        </w:rPr>
        <w:t xml:space="preserve"> English </w:t>
      </w:r>
    </w:p>
    <w:p w14:paraId="7EBA3708" w14:textId="6EDEC2E1" w:rsidR="002B03EA" w:rsidRDefault="002B03EA" w:rsidP="002B03EA">
      <w:pPr>
        <w:pStyle w:val="ListParagraph"/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 xml:space="preserve">Natural queries can be processed more quickly that traditional </w:t>
      </w:r>
      <w:proofErr w:type="spellStart"/>
      <w:r>
        <w:rPr>
          <w:rFonts w:ascii="Roboto" w:eastAsia="Roboto" w:hAnsi="Roboto" w:cs="Roboto"/>
          <w:bCs/>
          <w:sz w:val="28"/>
          <w:szCs w:val="28"/>
        </w:rPr>
        <w:t>sql</w:t>
      </w:r>
      <w:proofErr w:type="spellEnd"/>
      <w:r>
        <w:rPr>
          <w:rFonts w:ascii="Roboto" w:eastAsia="Roboto" w:hAnsi="Roboto" w:cs="Roboto"/>
          <w:bCs/>
          <w:sz w:val="28"/>
          <w:szCs w:val="28"/>
        </w:rPr>
        <w:t xml:space="preserve"> queries. It can save the time and improve the </w:t>
      </w:r>
      <w:proofErr w:type="spellStart"/>
      <w:r>
        <w:rPr>
          <w:rFonts w:ascii="Roboto" w:eastAsia="Roboto" w:hAnsi="Roboto" w:cs="Roboto"/>
          <w:bCs/>
          <w:sz w:val="28"/>
          <w:szCs w:val="28"/>
        </w:rPr>
        <w:t>prouctivity</w:t>
      </w:r>
      <w:proofErr w:type="spellEnd"/>
      <w:r>
        <w:rPr>
          <w:rFonts w:ascii="Roboto" w:eastAsia="Roboto" w:hAnsi="Roboto" w:cs="Roboto"/>
          <w:bCs/>
          <w:sz w:val="28"/>
          <w:szCs w:val="28"/>
        </w:rPr>
        <w:t xml:space="preserve">. </w:t>
      </w:r>
    </w:p>
    <w:p w14:paraId="2B2E93D1" w14:textId="5D7E1F8B" w:rsidR="002B03EA" w:rsidRDefault="002B03EA" w:rsidP="002B03EA">
      <w:pPr>
        <w:pStyle w:val="ListParagraph"/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 xml:space="preserve">Natural queries are more accurate. </w:t>
      </w:r>
    </w:p>
    <w:p w14:paraId="1BEDE399" w14:textId="1731B123" w:rsidR="002B03EA" w:rsidRDefault="002B03EA" w:rsidP="002B03EA">
      <w:pPr>
        <w:pStyle w:val="ListParagraph"/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 xml:space="preserve">Natural queries can be used to ask a wider range of questions. </w:t>
      </w:r>
    </w:p>
    <w:p w14:paraId="1326FF15" w14:textId="3B0E868B" w:rsidR="002B03EA" w:rsidRDefault="002B03EA" w:rsidP="002B03EA">
      <w:pPr>
        <w:pStyle w:val="ListParagraph"/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 xml:space="preserve">Ex.  What is the average salary by product category in the last quarter ? </w:t>
      </w:r>
    </w:p>
    <w:p w14:paraId="08D251A8" w14:textId="77777777" w:rsidR="002B03EA" w:rsidRDefault="002B03EA" w:rsidP="002B03EA">
      <w:pPr>
        <w:pStyle w:val="ListParagraph"/>
        <w:rPr>
          <w:rFonts w:ascii="Roboto" w:eastAsia="Roboto" w:hAnsi="Roboto" w:cs="Roboto"/>
          <w:bCs/>
          <w:sz w:val="28"/>
          <w:szCs w:val="28"/>
        </w:rPr>
      </w:pPr>
    </w:p>
    <w:p w14:paraId="3ADD3135" w14:textId="1B9F8B54" w:rsidR="002B03EA" w:rsidRDefault="002B03EA" w:rsidP="002B03EA">
      <w:pPr>
        <w:pStyle w:val="ListParagraph"/>
        <w:numPr>
          <w:ilvl w:val="0"/>
          <w:numId w:val="3"/>
        </w:numPr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 xml:space="preserve">The web front end cluster is a critical component of the power bi service architecture. It </w:t>
      </w:r>
      <w:r w:rsidR="00B7219D">
        <w:rPr>
          <w:rFonts w:ascii="Roboto" w:eastAsia="Roboto" w:hAnsi="Roboto" w:cs="Roboto"/>
          <w:bCs/>
          <w:sz w:val="28"/>
          <w:szCs w:val="28"/>
        </w:rPr>
        <w:t xml:space="preserve">is responsible for serving power bi reports and dashboards to users. The WFF cluster is a distributed clusters of web servers that are load </w:t>
      </w:r>
      <w:r w:rsidR="00B7219D">
        <w:rPr>
          <w:rFonts w:ascii="Roboto" w:eastAsia="Roboto" w:hAnsi="Roboto" w:cs="Roboto"/>
          <w:bCs/>
          <w:sz w:val="28"/>
          <w:szCs w:val="28"/>
        </w:rPr>
        <w:lastRenderedPageBreak/>
        <w:t xml:space="preserve">balanced. This means that requests from users are distributed evenly across the servers in the cluster. </w:t>
      </w:r>
    </w:p>
    <w:p w14:paraId="63B6C2F6" w14:textId="77777777" w:rsidR="00B7219D" w:rsidRDefault="00B7219D" w:rsidP="00B7219D">
      <w:pPr>
        <w:pStyle w:val="ListParagraph"/>
        <w:rPr>
          <w:rFonts w:ascii="Roboto" w:eastAsia="Roboto" w:hAnsi="Roboto" w:cs="Roboto"/>
          <w:bCs/>
          <w:sz w:val="28"/>
          <w:szCs w:val="28"/>
        </w:rPr>
      </w:pPr>
    </w:p>
    <w:p w14:paraId="541A8382" w14:textId="6E0F6744" w:rsidR="00B7219D" w:rsidRDefault="00B7219D" w:rsidP="00B7219D">
      <w:pPr>
        <w:pStyle w:val="ListParagraph"/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 xml:space="preserve">5)                                      Microsoft Excel                                               Power BI </w:t>
      </w:r>
    </w:p>
    <w:p w14:paraId="4DA6B61C" w14:textId="35CE376E" w:rsidR="00B7219D" w:rsidRDefault="00B7219D" w:rsidP="00B7219D">
      <w:pPr>
        <w:pStyle w:val="ListParagraph"/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 xml:space="preserve">                                It supports a wide </w:t>
      </w:r>
      <w:proofErr w:type="spellStart"/>
      <w:r>
        <w:rPr>
          <w:rFonts w:ascii="Roboto" w:eastAsia="Roboto" w:hAnsi="Roboto" w:cs="Roboto"/>
          <w:bCs/>
          <w:sz w:val="28"/>
          <w:szCs w:val="28"/>
        </w:rPr>
        <w:t>varie</w:t>
      </w:r>
      <w:proofErr w:type="spellEnd"/>
      <w:r>
        <w:rPr>
          <w:rFonts w:ascii="Roboto" w:eastAsia="Roboto" w:hAnsi="Roboto" w:cs="Roboto"/>
          <w:bCs/>
          <w:sz w:val="28"/>
          <w:szCs w:val="28"/>
        </w:rPr>
        <w:t xml:space="preserve">              it include Excel files, CSV, SQL </w:t>
      </w:r>
    </w:p>
    <w:p w14:paraId="47DD0A75" w14:textId="39323E10" w:rsidR="00B7219D" w:rsidRPr="00B7219D" w:rsidRDefault="00B7219D" w:rsidP="00B7219D">
      <w:pPr>
        <w:pStyle w:val="ListParagraph"/>
        <w:rPr>
          <w:rFonts w:ascii="Roboto" w:eastAsia="Roboto" w:hAnsi="Roboto" w:cs="Roboto"/>
          <w:bCs/>
          <w:sz w:val="28"/>
          <w:szCs w:val="28"/>
        </w:rPr>
      </w:pPr>
      <w:r w:rsidRPr="00B7219D">
        <w:rPr>
          <w:rFonts w:ascii="Roboto" w:eastAsia="Roboto" w:hAnsi="Roboto" w:cs="Roboto"/>
          <w:bCs/>
          <w:sz w:val="28"/>
          <w:szCs w:val="28"/>
        </w:rPr>
        <w:t xml:space="preserve">  Data import       </w:t>
      </w:r>
      <w:r w:rsidRPr="00B7219D">
        <w:rPr>
          <w:rFonts w:ascii="Roboto" w:eastAsia="Roboto" w:hAnsi="Roboto" w:cs="Roboto"/>
          <w:bCs/>
          <w:sz w:val="28"/>
          <w:szCs w:val="28"/>
        </w:rPr>
        <w:t xml:space="preserve"> Of data sources like Excel</w:t>
      </w:r>
      <w:r w:rsidR="00555C61">
        <w:rPr>
          <w:rFonts w:ascii="Roboto" w:eastAsia="Roboto" w:hAnsi="Roboto" w:cs="Roboto"/>
          <w:bCs/>
          <w:sz w:val="28"/>
          <w:szCs w:val="28"/>
        </w:rPr>
        <w:t xml:space="preserve">            cloud based data </w:t>
      </w:r>
      <w:proofErr w:type="spellStart"/>
      <w:r w:rsidR="00555C61">
        <w:rPr>
          <w:rFonts w:ascii="Roboto" w:eastAsia="Roboto" w:hAnsi="Roboto" w:cs="Roboto"/>
          <w:bCs/>
          <w:sz w:val="28"/>
          <w:szCs w:val="28"/>
        </w:rPr>
        <w:t>sourses</w:t>
      </w:r>
      <w:proofErr w:type="spellEnd"/>
      <w:r w:rsidR="00555C61">
        <w:rPr>
          <w:rFonts w:ascii="Roboto" w:eastAsia="Roboto" w:hAnsi="Roboto" w:cs="Roboto"/>
          <w:bCs/>
          <w:sz w:val="28"/>
          <w:szCs w:val="28"/>
        </w:rPr>
        <w:t xml:space="preserve">. </w:t>
      </w:r>
    </w:p>
    <w:p w14:paraId="0AB5749C" w14:textId="3D5DCFBE" w:rsidR="00B7219D" w:rsidRDefault="00B7219D" w:rsidP="00B7219D">
      <w:pPr>
        <w:pStyle w:val="ListParagraph"/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 xml:space="preserve">                           </w:t>
      </w:r>
      <w:r w:rsidR="00555C61">
        <w:rPr>
          <w:rFonts w:ascii="Roboto" w:eastAsia="Roboto" w:hAnsi="Roboto" w:cs="Roboto"/>
          <w:bCs/>
          <w:sz w:val="28"/>
          <w:szCs w:val="28"/>
        </w:rPr>
        <w:t xml:space="preserve">  </w:t>
      </w:r>
      <w:r>
        <w:rPr>
          <w:rFonts w:ascii="Roboto" w:eastAsia="Roboto" w:hAnsi="Roboto" w:cs="Roboto"/>
          <w:bCs/>
          <w:sz w:val="28"/>
          <w:szCs w:val="28"/>
        </w:rPr>
        <w:t xml:space="preserve"> files, CSV, and SQL database. </w:t>
      </w:r>
    </w:p>
    <w:p w14:paraId="729C07DC" w14:textId="77777777" w:rsidR="00555C61" w:rsidRDefault="00555C61" w:rsidP="00B7219D">
      <w:pPr>
        <w:pStyle w:val="ListParagraph"/>
        <w:rPr>
          <w:rFonts w:ascii="Roboto" w:eastAsia="Roboto" w:hAnsi="Roboto" w:cs="Roboto"/>
          <w:bCs/>
          <w:sz w:val="28"/>
          <w:szCs w:val="28"/>
        </w:rPr>
      </w:pPr>
    </w:p>
    <w:p w14:paraId="3075A016" w14:textId="77777777" w:rsidR="00555C61" w:rsidRDefault="00555C61" w:rsidP="00B7219D">
      <w:pPr>
        <w:pStyle w:val="ListParagraph"/>
        <w:rPr>
          <w:rFonts w:ascii="Roboto" w:eastAsia="Roboto" w:hAnsi="Roboto" w:cs="Roboto"/>
          <w:bCs/>
          <w:sz w:val="28"/>
          <w:szCs w:val="28"/>
        </w:rPr>
      </w:pPr>
    </w:p>
    <w:p w14:paraId="16035095" w14:textId="44DEEC1E" w:rsidR="00555C61" w:rsidRDefault="00555C61" w:rsidP="00B7219D">
      <w:pPr>
        <w:pStyle w:val="ListParagraph"/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 xml:space="preserve">Data                      it include filters, </w:t>
      </w:r>
      <w:proofErr w:type="spellStart"/>
      <w:r>
        <w:rPr>
          <w:rFonts w:ascii="Roboto" w:eastAsia="Roboto" w:hAnsi="Roboto" w:cs="Roboto"/>
          <w:bCs/>
          <w:sz w:val="28"/>
          <w:szCs w:val="28"/>
        </w:rPr>
        <w:t>pivote</w:t>
      </w:r>
      <w:proofErr w:type="spellEnd"/>
      <w:r>
        <w:rPr>
          <w:rFonts w:ascii="Roboto" w:eastAsia="Roboto" w:hAnsi="Roboto" w:cs="Roboto"/>
          <w:bCs/>
          <w:sz w:val="28"/>
          <w:szCs w:val="28"/>
        </w:rPr>
        <w:t xml:space="preserve"> tables       it include power queries for  </w:t>
      </w:r>
    </w:p>
    <w:p w14:paraId="25104890" w14:textId="6E7CBB12" w:rsidR="00555C61" w:rsidRDefault="00555C61" w:rsidP="00B7219D">
      <w:pPr>
        <w:pStyle w:val="ListParagraph"/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 xml:space="preserve">Transformation   and formulas for transforming     transform the data. </w:t>
      </w:r>
    </w:p>
    <w:p w14:paraId="1D415F0D" w14:textId="77777777" w:rsidR="00555C61" w:rsidRDefault="00555C61" w:rsidP="00B7219D">
      <w:pPr>
        <w:pStyle w:val="ListParagraph"/>
        <w:rPr>
          <w:rFonts w:ascii="Roboto" w:eastAsia="Roboto" w:hAnsi="Roboto" w:cs="Roboto"/>
          <w:bCs/>
          <w:sz w:val="28"/>
          <w:szCs w:val="28"/>
        </w:rPr>
      </w:pPr>
    </w:p>
    <w:p w14:paraId="3B69D9B4" w14:textId="6BC61127" w:rsidR="00555C61" w:rsidRDefault="00555C61" w:rsidP="00B7219D">
      <w:pPr>
        <w:pStyle w:val="ListParagraph"/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 xml:space="preserve">                             Provides basic modelling             it provides creatin data models </w:t>
      </w:r>
    </w:p>
    <w:p w14:paraId="2BF78E31" w14:textId="7EDDEE02" w:rsidR="00555C61" w:rsidRDefault="00555C61" w:rsidP="00B7219D">
      <w:pPr>
        <w:pStyle w:val="ListParagraph"/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>Modelling       capabilities, such as creating           and relationships between data</w:t>
      </w:r>
    </w:p>
    <w:p w14:paraId="0635850F" w14:textId="065830BA" w:rsidR="00555C61" w:rsidRDefault="00555C61" w:rsidP="00B7219D">
      <w:pPr>
        <w:pStyle w:val="ListParagraph"/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 xml:space="preserve">                          Calculated fields and measures        sets. </w:t>
      </w:r>
    </w:p>
    <w:p w14:paraId="675C9D3C" w14:textId="77777777" w:rsidR="00555C61" w:rsidRDefault="00555C61" w:rsidP="00B7219D">
      <w:pPr>
        <w:pStyle w:val="ListParagraph"/>
        <w:rPr>
          <w:rFonts w:ascii="Roboto" w:eastAsia="Roboto" w:hAnsi="Roboto" w:cs="Roboto"/>
          <w:bCs/>
          <w:sz w:val="28"/>
          <w:szCs w:val="28"/>
        </w:rPr>
      </w:pPr>
    </w:p>
    <w:p w14:paraId="5BE65E87" w14:textId="3537241D" w:rsidR="00555C61" w:rsidRDefault="00555C61" w:rsidP="00B7219D">
      <w:pPr>
        <w:pStyle w:val="ListParagraph"/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 xml:space="preserve">                        Provides a variety of reports             provides creating interactive </w:t>
      </w:r>
    </w:p>
    <w:p w14:paraId="3FFD18E8" w14:textId="0C5BCDEE" w:rsidR="00555C61" w:rsidRDefault="00555C61" w:rsidP="00B7219D">
      <w:pPr>
        <w:pStyle w:val="ListParagraph"/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 xml:space="preserve">Reporting       </w:t>
      </w:r>
      <w:proofErr w:type="spellStart"/>
      <w:r>
        <w:rPr>
          <w:rFonts w:ascii="Roboto" w:eastAsia="Roboto" w:hAnsi="Roboto" w:cs="Roboto"/>
          <w:bCs/>
          <w:sz w:val="28"/>
          <w:szCs w:val="28"/>
        </w:rPr>
        <w:t>templetes</w:t>
      </w:r>
      <w:proofErr w:type="spellEnd"/>
      <w:r>
        <w:rPr>
          <w:rFonts w:ascii="Roboto" w:eastAsia="Roboto" w:hAnsi="Roboto" w:cs="Roboto"/>
          <w:bCs/>
          <w:sz w:val="28"/>
          <w:szCs w:val="28"/>
        </w:rPr>
        <w:t xml:space="preserve"> and tools for creating       dashboards and reports that </w:t>
      </w:r>
    </w:p>
    <w:p w14:paraId="150BA198" w14:textId="32C3C912" w:rsidR="00555C61" w:rsidRDefault="00555C61" w:rsidP="00B7219D">
      <w:pPr>
        <w:pStyle w:val="ListParagraph"/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 xml:space="preserve">                           Reports.                                              Can be shared with others. </w:t>
      </w:r>
    </w:p>
    <w:p w14:paraId="1B063AAA" w14:textId="77777777" w:rsidR="00555C61" w:rsidRDefault="00555C61" w:rsidP="00B7219D">
      <w:pPr>
        <w:pStyle w:val="ListParagraph"/>
        <w:rPr>
          <w:rFonts w:ascii="Roboto" w:eastAsia="Roboto" w:hAnsi="Roboto" w:cs="Roboto"/>
          <w:bCs/>
          <w:sz w:val="28"/>
          <w:szCs w:val="28"/>
        </w:rPr>
      </w:pPr>
    </w:p>
    <w:p w14:paraId="3C966D18" w14:textId="15CC6806" w:rsidR="00555C61" w:rsidRDefault="00555C61" w:rsidP="00B7219D">
      <w:pPr>
        <w:pStyle w:val="ListParagraph"/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 xml:space="preserve">                          Can be deployed on </w:t>
      </w:r>
      <w:proofErr w:type="spellStart"/>
      <w:r w:rsidR="0038780D">
        <w:rPr>
          <w:rFonts w:ascii="Roboto" w:eastAsia="Roboto" w:hAnsi="Roboto" w:cs="Roboto"/>
          <w:bCs/>
          <w:sz w:val="28"/>
          <w:szCs w:val="28"/>
        </w:rPr>
        <w:t>primises</w:t>
      </w:r>
      <w:proofErr w:type="spellEnd"/>
      <w:r w:rsidR="0038780D">
        <w:rPr>
          <w:rFonts w:ascii="Roboto" w:eastAsia="Roboto" w:hAnsi="Roboto" w:cs="Roboto"/>
          <w:bCs/>
          <w:sz w:val="28"/>
          <w:szCs w:val="28"/>
        </w:rPr>
        <w:t xml:space="preserve">      can be deployed on premises or in </w:t>
      </w:r>
    </w:p>
    <w:p w14:paraId="5448E25F" w14:textId="57B4A8B9" w:rsidR="00555C61" w:rsidRDefault="00555C61" w:rsidP="00B7219D">
      <w:pPr>
        <w:pStyle w:val="ListParagraph"/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>Server</w:t>
      </w:r>
      <w:r w:rsidR="0038780D">
        <w:rPr>
          <w:rFonts w:ascii="Roboto" w:eastAsia="Roboto" w:hAnsi="Roboto" w:cs="Roboto"/>
          <w:bCs/>
          <w:sz w:val="28"/>
          <w:szCs w:val="28"/>
        </w:rPr>
        <w:t xml:space="preserve">               or in the cloud                                    the cloud. </w:t>
      </w:r>
    </w:p>
    <w:p w14:paraId="14DC9D42" w14:textId="77777777" w:rsidR="0038780D" w:rsidRDefault="00555C61" w:rsidP="00B7219D">
      <w:pPr>
        <w:pStyle w:val="ListParagraph"/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>Deployment</w:t>
      </w:r>
    </w:p>
    <w:p w14:paraId="3030DB93" w14:textId="77777777" w:rsidR="0038780D" w:rsidRDefault="0038780D" w:rsidP="00B7219D">
      <w:pPr>
        <w:pStyle w:val="ListParagraph"/>
        <w:rPr>
          <w:rFonts w:ascii="Roboto" w:eastAsia="Roboto" w:hAnsi="Roboto" w:cs="Roboto"/>
          <w:bCs/>
          <w:sz w:val="28"/>
          <w:szCs w:val="28"/>
        </w:rPr>
      </w:pPr>
    </w:p>
    <w:p w14:paraId="797DB040" w14:textId="6B480DAD" w:rsidR="0038780D" w:rsidRDefault="0038780D" w:rsidP="00B7219D">
      <w:pPr>
        <w:pStyle w:val="ListParagraph"/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>Convert           can convert excel models to        can convert excel models to power</w:t>
      </w:r>
    </w:p>
    <w:p w14:paraId="6DE364A2" w14:textId="4B14D2DA" w:rsidR="00555C61" w:rsidRDefault="0038780D" w:rsidP="00B7219D">
      <w:pPr>
        <w:pStyle w:val="ListParagraph"/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 xml:space="preserve">Models </w:t>
      </w:r>
      <w:r w:rsidR="00555C61">
        <w:rPr>
          <w:rFonts w:ascii="Roboto" w:eastAsia="Roboto" w:hAnsi="Roboto" w:cs="Roboto"/>
          <w:bCs/>
          <w:sz w:val="28"/>
          <w:szCs w:val="28"/>
        </w:rPr>
        <w:t xml:space="preserve"> </w:t>
      </w:r>
      <w:r>
        <w:rPr>
          <w:rFonts w:ascii="Roboto" w:eastAsia="Roboto" w:hAnsi="Roboto" w:cs="Roboto"/>
          <w:bCs/>
          <w:sz w:val="28"/>
          <w:szCs w:val="28"/>
        </w:rPr>
        <w:t xml:space="preserve">          power bi models                                bi models. </w:t>
      </w:r>
    </w:p>
    <w:p w14:paraId="3EDD653E" w14:textId="590875CB" w:rsidR="0038780D" w:rsidRDefault="0038780D" w:rsidP="00B7219D">
      <w:pPr>
        <w:pStyle w:val="ListParagraph"/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 xml:space="preserve"> </w:t>
      </w:r>
    </w:p>
    <w:p w14:paraId="62DB0560" w14:textId="3389E33B" w:rsidR="0038780D" w:rsidRDefault="0038780D" w:rsidP="00B7219D">
      <w:pPr>
        <w:pStyle w:val="ListParagraph"/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 xml:space="preserve">                     Free for personal use. Paid               free for personal use. Paid plans </w:t>
      </w:r>
    </w:p>
    <w:p w14:paraId="0A9177AC" w14:textId="052E955A" w:rsidR="0038780D" w:rsidRDefault="0038780D" w:rsidP="00B7219D">
      <w:pPr>
        <w:pStyle w:val="ListParagraph"/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 xml:space="preserve">Cost           plans available for businesses.         Available for businesses. </w:t>
      </w:r>
    </w:p>
    <w:p w14:paraId="78BDA5F8" w14:textId="77777777" w:rsidR="0038780D" w:rsidRDefault="0038780D" w:rsidP="00B7219D">
      <w:pPr>
        <w:pStyle w:val="ListParagraph"/>
        <w:rPr>
          <w:rFonts w:ascii="Roboto" w:eastAsia="Roboto" w:hAnsi="Roboto" w:cs="Roboto"/>
          <w:bCs/>
          <w:sz w:val="28"/>
          <w:szCs w:val="28"/>
        </w:rPr>
      </w:pPr>
    </w:p>
    <w:p w14:paraId="5A059BC4" w14:textId="77777777" w:rsidR="0038780D" w:rsidRDefault="0038780D" w:rsidP="00B7219D">
      <w:pPr>
        <w:pStyle w:val="ListParagraph"/>
        <w:rPr>
          <w:rFonts w:ascii="Roboto" w:eastAsia="Roboto" w:hAnsi="Roboto" w:cs="Roboto"/>
          <w:bCs/>
          <w:sz w:val="28"/>
          <w:szCs w:val="28"/>
        </w:rPr>
      </w:pPr>
    </w:p>
    <w:p w14:paraId="3593F574" w14:textId="2961F444" w:rsidR="0038780D" w:rsidRDefault="0038780D" w:rsidP="00B7219D">
      <w:pPr>
        <w:pStyle w:val="ListParagraph"/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 xml:space="preserve">6) Excel files        Microsoft </w:t>
      </w:r>
      <w:proofErr w:type="spellStart"/>
      <w:r>
        <w:rPr>
          <w:rFonts w:ascii="Roboto" w:eastAsia="Roboto" w:hAnsi="Roboto" w:cs="Roboto"/>
          <w:bCs/>
          <w:sz w:val="28"/>
          <w:szCs w:val="28"/>
        </w:rPr>
        <w:t>Acces</w:t>
      </w:r>
      <w:proofErr w:type="spellEnd"/>
      <w:r>
        <w:rPr>
          <w:rFonts w:ascii="Roboto" w:eastAsia="Roboto" w:hAnsi="Roboto" w:cs="Roboto"/>
          <w:bCs/>
          <w:sz w:val="28"/>
          <w:szCs w:val="28"/>
        </w:rPr>
        <w:t xml:space="preserve">                 Web pages </w:t>
      </w:r>
    </w:p>
    <w:p w14:paraId="5CEF4D14" w14:textId="64FDA6B3" w:rsidR="0038780D" w:rsidRDefault="0038780D" w:rsidP="00B7219D">
      <w:pPr>
        <w:pStyle w:val="ListParagraph"/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 xml:space="preserve">    CSV files          Salesforce                            power BI dataset</w:t>
      </w:r>
    </w:p>
    <w:p w14:paraId="19980FFF" w14:textId="48B5C6FC" w:rsidR="0038780D" w:rsidRDefault="0038780D" w:rsidP="00B7219D">
      <w:pPr>
        <w:pStyle w:val="ListParagraph"/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 xml:space="preserve">    Text files         Google Analytics                  power BI  embedded </w:t>
      </w:r>
    </w:p>
    <w:p w14:paraId="61B718E3" w14:textId="3A8516D6" w:rsidR="0038780D" w:rsidRDefault="0038780D" w:rsidP="00B7219D">
      <w:pPr>
        <w:pStyle w:val="ListParagraph"/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 xml:space="preserve">     SQL files        Azure analysis server           power BI API </w:t>
      </w:r>
    </w:p>
    <w:p w14:paraId="763A2283" w14:textId="6F989DEF" w:rsidR="0038780D" w:rsidRDefault="0038780D" w:rsidP="00B7219D">
      <w:pPr>
        <w:pStyle w:val="ListParagraph"/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 xml:space="preserve">   Oracle              </w:t>
      </w:r>
      <w:proofErr w:type="spellStart"/>
      <w:r>
        <w:rPr>
          <w:rFonts w:ascii="Roboto" w:eastAsia="Roboto" w:hAnsi="Roboto" w:cs="Roboto"/>
          <w:bCs/>
          <w:sz w:val="28"/>
          <w:szCs w:val="28"/>
        </w:rPr>
        <w:t>sharepoint</w:t>
      </w:r>
      <w:proofErr w:type="spellEnd"/>
      <w:r>
        <w:rPr>
          <w:rFonts w:ascii="Roboto" w:eastAsia="Roboto" w:hAnsi="Roboto" w:cs="Roboto"/>
          <w:bCs/>
          <w:sz w:val="28"/>
          <w:szCs w:val="28"/>
        </w:rPr>
        <w:t xml:space="preserve"> online                  Azure Bold storage </w:t>
      </w:r>
    </w:p>
    <w:p w14:paraId="6BCF17DF" w14:textId="7AB9E721" w:rsidR="0038780D" w:rsidRDefault="0038780D" w:rsidP="00B7219D">
      <w:pPr>
        <w:pStyle w:val="ListParagraph"/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t xml:space="preserve">   IBM DB2          OData                                </w:t>
      </w:r>
    </w:p>
    <w:p w14:paraId="5FA3EB71" w14:textId="2E8C4005" w:rsidR="0038780D" w:rsidRPr="002B03EA" w:rsidRDefault="0038780D" w:rsidP="00B7219D">
      <w:pPr>
        <w:pStyle w:val="ListParagraph"/>
        <w:rPr>
          <w:rFonts w:ascii="Roboto" w:eastAsia="Roboto" w:hAnsi="Roboto" w:cs="Roboto"/>
          <w:bCs/>
          <w:sz w:val="28"/>
          <w:szCs w:val="28"/>
        </w:rPr>
      </w:pPr>
      <w:r>
        <w:rPr>
          <w:rFonts w:ascii="Roboto" w:eastAsia="Roboto" w:hAnsi="Roboto" w:cs="Roboto"/>
          <w:bCs/>
          <w:sz w:val="28"/>
          <w:szCs w:val="28"/>
        </w:rPr>
        <w:lastRenderedPageBreak/>
        <w:t xml:space="preserve"> </w:t>
      </w:r>
    </w:p>
    <w:sectPr w:rsidR="0038780D" w:rsidRPr="002B03EA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10564F" w14:textId="77777777" w:rsidR="00106D25" w:rsidRDefault="00106D25">
      <w:pPr>
        <w:spacing w:line="240" w:lineRule="auto"/>
      </w:pPr>
      <w:r>
        <w:separator/>
      </w:r>
    </w:p>
  </w:endnote>
  <w:endnote w:type="continuationSeparator" w:id="0">
    <w:p w14:paraId="4757BAAA" w14:textId="77777777" w:rsidR="00106D25" w:rsidRDefault="00106D2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DF5105" w:rsidRDefault="00DF5105"/>
  <w:p w14:paraId="0000000C" w14:textId="77777777" w:rsidR="00DF5105" w:rsidRDefault="00000000">
    <w:r>
      <w:pict w14:anchorId="7E4B83F8">
        <v:rect id="_x0000_i1026" style="width:0;height:1.5pt" o:hralign="center" o:hrstd="t" o:hr="t" fillcolor="#a0a0a0" stroked="f"/>
      </w:pict>
    </w:r>
  </w:p>
  <w:p w14:paraId="0000000D" w14:textId="77777777" w:rsidR="00DF5105" w:rsidRDefault="00DF510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DD3A10" w14:textId="77777777" w:rsidR="00106D25" w:rsidRDefault="00106D25">
      <w:pPr>
        <w:spacing w:line="240" w:lineRule="auto"/>
      </w:pPr>
      <w:r>
        <w:separator/>
      </w:r>
    </w:p>
  </w:footnote>
  <w:footnote w:type="continuationSeparator" w:id="0">
    <w:p w14:paraId="26ACB36D" w14:textId="77777777" w:rsidR="00106D25" w:rsidRDefault="00106D2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DF5105" w:rsidRDefault="00DF5105"/>
  <w:p w14:paraId="00000009" w14:textId="77777777" w:rsidR="00DF5105" w:rsidRDefault="00000000">
    <w:r>
      <w:pict w14:anchorId="366B92B2">
        <v:rect id="_x0000_i1025" style="width:0;height:1.5pt" o:hralign="center" o:hrstd="t" o:hr="t" fillcolor="#a0a0a0" stroked="f"/>
      </w:pict>
    </w:r>
  </w:p>
  <w:p w14:paraId="0000000A" w14:textId="77777777" w:rsidR="00DF5105" w:rsidRDefault="00000000">
    <w:r>
      <w:pict w14:anchorId="6AF2A74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56976"/>
    <w:multiLevelType w:val="multilevel"/>
    <w:tmpl w:val="4F0258F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491C08D9"/>
    <w:multiLevelType w:val="hybridMultilevel"/>
    <w:tmpl w:val="E60A89C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73501C"/>
    <w:multiLevelType w:val="hybridMultilevel"/>
    <w:tmpl w:val="27C0726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89486347">
    <w:abstractNumId w:val="0"/>
  </w:num>
  <w:num w:numId="2" w16cid:durableId="1775443519">
    <w:abstractNumId w:val="2"/>
  </w:num>
  <w:num w:numId="3" w16cid:durableId="6161797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EzNDU3NDKysDRS0lEKTi0uzszPAykwrAUAjVXy7iwAAAA="/>
  </w:docVars>
  <w:rsids>
    <w:rsidRoot w:val="00DF5105"/>
    <w:rsid w:val="000B6444"/>
    <w:rsid w:val="00106D25"/>
    <w:rsid w:val="002B03EA"/>
    <w:rsid w:val="002F7BE8"/>
    <w:rsid w:val="0038780D"/>
    <w:rsid w:val="00555C61"/>
    <w:rsid w:val="00B7219D"/>
    <w:rsid w:val="00C23999"/>
    <w:rsid w:val="00DF51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C87CF5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F7B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491</Words>
  <Characters>280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vindranath kumbhar</cp:lastModifiedBy>
  <cp:revision>3</cp:revision>
  <dcterms:created xsi:type="dcterms:W3CDTF">2021-12-05T16:16:00Z</dcterms:created>
  <dcterms:modified xsi:type="dcterms:W3CDTF">2023-07-14T11:05:00Z</dcterms:modified>
</cp:coreProperties>
</file>